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eb9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5106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625c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081b3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295129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a5d1c6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7afb3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33be61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10T00:24:28Z</dcterms:created>
  <dcterms:modified xsi:type="dcterms:W3CDTF">2022-05-10T00:24:28Z</dcterms:modified>
</cp:coreProperties>
</file>